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D702B" w14:textId="1174EB09" w:rsidR="00372E6D" w:rsidRDefault="00372E6D" w:rsidP="00372E6D">
      <w:pPr>
        <w:rPr>
          <w:sz w:val="28"/>
          <w:szCs w:val="28"/>
        </w:rPr>
      </w:pPr>
      <w:r w:rsidRPr="00372E6D">
        <w:rPr>
          <w:sz w:val="28"/>
          <w:szCs w:val="28"/>
        </w:rPr>
        <w:t>Agenda</w:t>
      </w:r>
    </w:p>
    <w:p w14:paraId="4D6980BA" w14:textId="24538CD4" w:rsidR="00372E6D" w:rsidRDefault="00372E6D" w:rsidP="00372E6D">
      <w:pPr>
        <w:rPr>
          <w:sz w:val="28"/>
          <w:szCs w:val="28"/>
        </w:rPr>
      </w:pPr>
      <w:r>
        <w:rPr>
          <w:sz w:val="28"/>
          <w:szCs w:val="28"/>
        </w:rPr>
        <w:t xml:space="preserve">Annual meeting Colorado Association </w:t>
      </w:r>
      <w:proofErr w:type="gramStart"/>
      <w:r>
        <w:rPr>
          <w:sz w:val="28"/>
          <w:szCs w:val="28"/>
        </w:rPr>
        <w:t>Of</w:t>
      </w:r>
      <w:proofErr w:type="gramEnd"/>
      <w:r>
        <w:rPr>
          <w:sz w:val="28"/>
          <w:szCs w:val="28"/>
        </w:rPr>
        <w:t xml:space="preserve"> Guide Dog Users</w:t>
      </w:r>
    </w:p>
    <w:p w14:paraId="344E7250" w14:textId="65288818" w:rsidR="00372E6D" w:rsidRDefault="00372E6D" w:rsidP="00372E6D">
      <w:pPr>
        <w:rPr>
          <w:sz w:val="28"/>
          <w:szCs w:val="28"/>
        </w:rPr>
      </w:pPr>
      <w:r>
        <w:rPr>
          <w:sz w:val="28"/>
          <w:szCs w:val="28"/>
        </w:rPr>
        <w:t>Sunday, October 24, 2021</w:t>
      </w:r>
    </w:p>
    <w:p w14:paraId="188B2AF1" w14:textId="44760BF4" w:rsidR="00372E6D" w:rsidRPr="00372E6D" w:rsidRDefault="00372E6D" w:rsidP="00372E6D">
      <w:pPr>
        <w:rPr>
          <w:sz w:val="28"/>
          <w:szCs w:val="28"/>
        </w:rPr>
      </w:pPr>
      <w:r>
        <w:rPr>
          <w:sz w:val="28"/>
          <w:szCs w:val="28"/>
        </w:rPr>
        <w:t xml:space="preserve">This meeting shall be considered part of the 2021 state convention of the National Federation </w:t>
      </w:r>
      <w:proofErr w:type="gramStart"/>
      <w:r>
        <w:rPr>
          <w:sz w:val="28"/>
          <w:szCs w:val="28"/>
        </w:rPr>
        <w:t>Of</w:t>
      </w:r>
      <w:proofErr w:type="gramEnd"/>
      <w:r>
        <w:rPr>
          <w:sz w:val="28"/>
          <w:szCs w:val="28"/>
        </w:rPr>
        <w:t xml:space="preserve"> The Blind Of Colorado. This meeting will be held virtually over zoom. Meeting will begin at 4 pm. </w:t>
      </w:r>
    </w:p>
    <w:p w14:paraId="182FEFDB" w14:textId="77777777" w:rsidR="00372E6D" w:rsidRDefault="00372E6D" w:rsidP="00372E6D"/>
    <w:p w14:paraId="456BC940" w14:textId="575AFE19" w:rsidR="00372E6D" w:rsidRDefault="00372E6D" w:rsidP="00372E6D">
      <w:r>
        <w:t>Find the zoom coordinates at the conclusion of this agenda</w:t>
      </w:r>
    </w:p>
    <w:p w14:paraId="58D2F76C" w14:textId="77777777" w:rsidR="00372E6D" w:rsidRDefault="00372E6D" w:rsidP="00372E6D"/>
    <w:p w14:paraId="4D86CE53" w14:textId="5A59E324" w:rsidR="00372E6D" w:rsidRDefault="00372E6D" w:rsidP="00372E6D">
      <w:r>
        <w:t>1. Call to order, opening remarks</w:t>
      </w:r>
    </w:p>
    <w:p w14:paraId="47A62C34" w14:textId="77777777" w:rsidR="00372E6D" w:rsidRDefault="00372E6D" w:rsidP="00372E6D"/>
    <w:p w14:paraId="4CFAAFDD" w14:textId="77777777" w:rsidR="00372E6D" w:rsidRDefault="00372E6D" w:rsidP="00372E6D">
      <w:r>
        <w:t xml:space="preserve">2. Brief introduction of members present             </w:t>
      </w:r>
    </w:p>
    <w:p w14:paraId="48399D7B" w14:textId="77777777" w:rsidR="00372E6D" w:rsidRDefault="00372E6D" w:rsidP="00372E6D"/>
    <w:p w14:paraId="655B5C9C" w14:textId="3137BC22" w:rsidR="00372E6D" w:rsidRDefault="00372E6D" w:rsidP="00372E6D">
      <w:r>
        <w:t xml:space="preserve">3. Comments from secretary/discussion </w:t>
      </w:r>
    </w:p>
    <w:p w14:paraId="7CFCC035" w14:textId="77777777" w:rsidR="00372E6D" w:rsidRDefault="00372E6D" w:rsidP="00372E6D"/>
    <w:p w14:paraId="0766B4E8" w14:textId="77777777" w:rsidR="00372E6D" w:rsidRDefault="00372E6D" w:rsidP="00372E6D">
      <w:r>
        <w:t xml:space="preserve">4. Treasurer's report (Discussion of our pledge for roll call of chapters at the convention. Any other brief thoughts on fundraising and brief additional items </w:t>
      </w:r>
      <w:proofErr w:type="gramStart"/>
      <w:r>
        <w:t>with regard to</w:t>
      </w:r>
      <w:proofErr w:type="gramEnd"/>
      <w:r>
        <w:t xml:space="preserve"> our finances. If any?)</w:t>
      </w:r>
    </w:p>
    <w:p w14:paraId="0A36E14E" w14:textId="77777777" w:rsidR="00372E6D" w:rsidRDefault="00372E6D" w:rsidP="00372E6D"/>
    <w:p w14:paraId="766E2993" w14:textId="77777777" w:rsidR="00372E6D" w:rsidRDefault="00372E6D" w:rsidP="00372E6D">
      <w:r>
        <w:t>5. National update from Paul Sandoval 1st vice president, National Association of Guide Dog Users</w:t>
      </w:r>
    </w:p>
    <w:p w14:paraId="7B3DEE1A" w14:textId="77777777" w:rsidR="00372E6D" w:rsidRDefault="00372E6D" w:rsidP="00372E6D"/>
    <w:p w14:paraId="11E44579" w14:textId="77777777" w:rsidR="00372E6D" w:rsidRDefault="00372E6D" w:rsidP="00372E6D">
      <w:r>
        <w:t>6. Discussion of membership outreach and development</w:t>
      </w:r>
    </w:p>
    <w:p w14:paraId="7D49E754" w14:textId="77777777" w:rsidR="00372E6D" w:rsidRDefault="00372E6D" w:rsidP="00372E6D"/>
    <w:p w14:paraId="173C8072" w14:textId="42393101" w:rsidR="00372E6D" w:rsidRDefault="00372E6D" w:rsidP="00372E6D">
      <w:r>
        <w:t xml:space="preserve">7. Two Minute Tales </w:t>
      </w:r>
      <w:proofErr w:type="gramStart"/>
      <w:r>
        <w:t>Of</w:t>
      </w:r>
      <w:proofErr w:type="gramEnd"/>
      <w:r>
        <w:t xml:space="preserve"> Tales sharing brief stories about your guide dog experiences. Funny, poignant, theatrical, sad, loving, success! I know that we can all wax poetic about our dogs. We will keep them brief. We won't be strict about the time limit but please, at least, keep your stories under 3 minutes. (Don’t hog the spotlight for your furry puppy. Even though we know they are all the most intelligent and gifted of the pack.</w:t>
      </w:r>
      <w:r>
        <w:t>)</w:t>
      </w:r>
    </w:p>
    <w:p w14:paraId="071863DE" w14:textId="77777777" w:rsidR="00372E6D" w:rsidRDefault="00372E6D" w:rsidP="00372E6D"/>
    <w:p w14:paraId="4DBBF5F1" w14:textId="77777777" w:rsidR="00372E6D" w:rsidRDefault="00372E6D" w:rsidP="00372E6D">
      <w:r>
        <w:t>8. Open discussion of the challenges we face as handlers and our plans to overcome these challenges</w:t>
      </w:r>
    </w:p>
    <w:p w14:paraId="22D6C198" w14:textId="77777777" w:rsidR="00372E6D" w:rsidRDefault="00372E6D" w:rsidP="00372E6D"/>
    <w:p w14:paraId="5CF11EDA" w14:textId="7337E71C" w:rsidR="00372E6D" w:rsidRDefault="00372E6D" w:rsidP="00372E6D">
      <w:r>
        <w:lastRenderedPageBreak/>
        <w:t xml:space="preserve">9. Discussion of </w:t>
      </w:r>
      <w:proofErr w:type="spellStart"/>
      <w:r>
        <w:t>constatuion</w:t>
      </w:r>
      <w:proofErr w:type="spellEnd"/>
    </w:p>
    <w:p w14:paraId="1D474D5D" w14:textId="77777777" w:rsidR="00372E6D" w:rsidRDefault="00372E6D" w:rsidP="00372E6D"/>
    <w:p w14:paraId="3ED70487" w14:textId="19ED77D8" w:rsidR="00372E6D" w:rsidRDefault="00372E6D" w:rsidP="00372E6D">
      <w:r>
        <w:t>10</w:t>
      </w:r>
      <w:r>
        <w:t>. Elections</w:t>
      </w:r>
    </w:p>
    <w:p w14:paraId="2121BAC3" w14:textId="77777777" w:rsidR="00372E6D" w:rsidRDefault="00372E6D" w:rsidP="00372E6D"/>
    <w:p w14:paraId="59D5910C" w14:textId="2018F4F3" w:rsidR="00372E6D" w:rsidRDefault="00372E6D" w:rsidP="00372E6D">
      <w:r>
        <w:t>1</w:t>
      </w:r>
      <w:r>
        <w:t>1</w:t>
      </w:r>
      <w:r>
        <w:t xml:space="preserve">. Old business </w:t>
      </w:r>
    </w:p>
    <w:p w14:paraId="6322CFD8" w14:textId="77777777" w:rsidR="00372E6D" w:rsidRDefault="00372E6D" w:rsidP="00372E6D"/>
    <w:p w14:paraId="712A69AD" w14:textId="7688A70D" w:rsidR="00372E6D" w:rsidRDefault="00372E6D" w:rsidP="00372E6D">
      <w:r>
        <w:t>1</w:t>
      </w:r>
      <w:r>
        <w:t>2</w:t>
      </w:r>
      <w:r>
        <w:t>. New business</w:t>
      </w:r>
    </w:p>
    <w:p w14:paraId="2EAF3CD3" w14:textId="77777777" w:rsidR="00372E6D" w:rsidRDefault="00372E6D" w:rsidP="00372E6D"/>
    <w:p w14:paraId="365DB32B" w14:textId="61305B96" w:rsidR="00A31C49" w:rsidRDefault="00372E6D" w:rsidP="00372E6D">
      <w:r>
        <w:t>1</w:t>
      </w:r>
      <w:r>
        <w:t>3</w:t>
      </w:r>
      <w:r>
        <w:t>. Adjourn</w:t>
      </w:r>
    </w:p>
    <w:p w14:paraId="1736856D" w14:textId="21A96AB6" w:rsidR="00372E6D" w:rsidRDefault="00372E6D" w:rsidP="00372E6D"/>
    <w:p w14:paraId="7B6F7FDC" w14:textId="0EFCEE40" w:rsidR="00372E6D" w:rsidRDefault="00372E6D" w:rsidP="00372E6D">
      <w:r>
        <w:t>Forward always forward</w:t>
      </w:r>
    </w:p>
    <w:p w14:paraId="184CD63C" w14:textId="56C36C20" w:rsidR="00372E6D" w:rsidRDefault="00372E6D" w:rsidP="00372E6D"/>
    <w:p w14:paraId="2217E789" w14:textId="228EC64B" w:rsidR="00372E6D" w:rsidRDefault="00372E6D" w:rsidP="00372E6D">
      <w:hyperlink r:id="rId4" w:history="1">
        <w:r w:rsidRPr="00372E6D">
          <w:rPr>
            <w:rStyle w:val="Hyperlink"/>
          </w:rPr>
          <w:t>https://zoom.us/j/7206208007.</w:t>
        </w:r>
      </w:hyperlink>
    </w:p>
    <w:sectPr w:rsidR="00372E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tLA0MDY3tTA3N7BU0lEKTi0uzszPAykwrAUAgSr+2iwAAAA="/>
  </w:docVars>
  <w:rsids>
    <w:rsidRoot w:val="00372E6D"/>
    <w:rsid w:val="00372E6D"/>
    <w:rsid w:val="00A31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83AE8"/>
  <w15:chartTrackingRefBased/>
  <w15:docId w15:val="{C5298171-6C05-4A3B-961E-581F305CE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2E6D"/>
    <w:rPr>
      <w:color w:val="0563C1" w:themeColor="hyperlink"/>
      <w:u w:val="single"/>
    </w:rPr>
  </w:style>
  <w:style w:type="character" w:styleId="UnresolvedMention">
    <w:name w:val="Unresolved Mention"/>
    <w:basedOn w:val="DefaultParagraphFont"/>
    <w:uiPriority w:val="99"/>
    <w:semiHidden/>
    <w:unhideWhenUsed/>
    <w:rsid w:val="0037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zoom.us/j/7206208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32</Words>
  <Characters>1326</Characters>
  <Application>Microsoft Office Word</Application>
  <DocSecurity>0</DocSecurity>
  <Lines>11</Lines>
  <Paragraphs>3</Paragraphs>
  <ScaleCrop>false</ScaleCrop>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ims</dc:creator>
  <cp:keywords/>
  <dc:description/>
  <cp:lastModifiedBy>Karen Sims</cp:lastModifiedBy>
  <cp:revision>1</cp:revision>
  <dcterms:created xsi:type="dcterms:W3CDTF">2021-10-20T15:55:00Z</dcterms:created>
  <dcterms:modified xsi:type="dcterms:W3CDTF">2021-10-20T16:03:00Z</dcterms:modified>
</cp:coreProperties>
</file>